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339AA" w14:textId="2B3D076B" w:rsidR="006740A9" w:rsidRPr="008106E9" w:rsidRDefault="008106E9" w:rsidP="008106E9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σ(X,y)</m:t>
          </m:r>
        </m:oMath>
      </m:oMathPara>
    </w:p>
    <w:p w14:paraId="636FD1EB" w14:textId="59B6CA99" w:rsidR="008106E9" w:rsidRPr="00AD2678" w:rsidRDefault="008106E9" w:rsidP="008106E9">
      <w:pPr>
        <w:bidi w:val="0"/>
      </w:pPr>
      <m:oMathPara>
        <m:oMath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</m:e>
              </m:eqArr>
            </m:e>
          </m:d>
        </m:oMath>
      </m:oMathPara>
    </w:p>
    <w:p w14:paraId="54873988" w14:textId="09A2D376" w:rsidR="00AD2678" w:rsidRPr="008106E9" w:rsidRDefault="00000000" w:rsidP="00AD2678">
      <w:pPr>
        <w:bidi w:val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X,y]</m:t>
              </m:r>
            </m:sub>
          </m:sSub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4E64BDE7" w14:textId="3D4080C8" w:rsidR="00AD2678" w:rsidRPr="008106E9" w:rsidRDefault="00000000" w:rsidP="00AD2678">
      <w:pPr>
        <w:bidi w:val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X]</m:t>
              </m:r>
            </m:sub>
          </m:sSub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29C5836" w14:textId="6D43B43B" w:rsidR="00AD2678" w:rsidRPr="008106E9" w:rsidRDefault="00000000" w:rsidP="00AD2678">
      <w:pPr>
        <w:bidi w:val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y]</m:t>
              </m:r>
            </m:sub>
          </m:sSub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DEE46FC" w14:textId="77777777" w:rsidR="00AD2678" w:rsidRDefault="00AD2678" w:rsidP="008106E9">
      <w:pPr>
        <w:bidi w:val="0"/>
        <w:rPr>
          <w:rFonts w:eastAsiaTheme="minorEastAsia"/>
        </w:rPr>
      </w:pPr>
    </w:p>
    <w:p w14:paraId="54DF1D9F" w14:textId="4AD6CFCA" w:rsidR="008106E9" w:rsidRPr="003D4E07" w:rsidRDefault="00000000" w:rsidP="00AD2678">
      <w:pPr>
        <w:bidi w:val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11F307F" w14:textId="77777777" w:rsidR="00AD2678" w:rsidRDefault="00AD2678" w:rsidP="003D4E07">
      <w:pPr>
        <w:bidi w:val="0"/>
        <w:rPr>
          <w:rFonts w:eastAsiaTheme="minorEastAsia"/>
        </w:rPr>
      </w:pPr>
    </w:p>
    <w:p w14:paraId="733D38FF" w14:textId="77777777" w:rsidR="00AD2678" w:rsidRDefault="00AD2678" w:rsidP="00AD2678">
      <w:pPr>
        <w:bidi w:val="0"/>
        <w:rPr>
          <w:rFonts w:eastAsiaTheme="minorEastAsia"/>
        </w:rPr>
      </w:pPr>
    </w:p>
    <w:p w14:paraId="0C909BB8" w14:textId="77777777" w:rsidR="00AD2678" w:rsidRDefault="00AD2678" w:rsidP="00AD2678">
      <w:pPr>
        <w:bidi w:val="0"/>
        <w:rPr>
          <w:rFonts w:eastAsiaTheme="minorEastAsia"/>
        </w:rPr>
      </w:pPr>
    </w:p>
    <w:p w14:paraId="368D6E2E" w14:textId="77777777" w:rsidR="00AD2678" w:rsidRDefault="00AD2678" w:rsidP="00AD2678">
      <w:pPr>
        <w:bidi w:val="0"/>
        <w:rPr>
          <w:rFonts w:eastAsiaTheme="minorEastAsia"/>
        </w:rPr>
      </w:pPr>
    </w:p>
    <w:p w14:paraId="2F114A6D" w14:textId="77777777" w:rsidR="00AD2678" w:rsidRDefault="00AD2678" w:rsidP="00AD2678">
      <w:pPr>
        <w:bidi w:val="0"/>
        <w:rPr>
          <w:rFonts w:eastAsiaTheme="minorEastAsia"/>
        </w:rPr>
      </w:pPr>
    </w:p>
    <w:p w14:paraId="7C60C924" w14:textId="6AC8A93C" w:rsidR="003D4E07" w:rsidRPr="003D4E07" w:rsidRDefault="00000000" w:rsidP="00AD2678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076BBCFC" w14:textId="3FC9E681" w:rsidR="003D4E07" w:rsidRDefault="00000000" w:rsidP="003D4E07">
      <w:pPr>
        <w:bidi w:val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FA0D080" w14:textId="4560F32A" w:rsidR="003D4E07" w:rsidRPr="00AD2678" w:rsidRDefault="003D4E07" w:rsidP="003D4E0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335D7B9C" w14:textId="26B0F952" w:rsidR="00AD2678" w:rsidRPr="00AD2678" w:rsidRDefault="00000000" w:rsidP="00AD2678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acc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w</m:t>
          </m:r>
        </m:oMath>
      </m:oMathPara>
    </w:p>
    <w:p w14:paraId="67BAE708" w14:textId="6F166325" w:rsidR="00AD2678" w:rsidRPr="00AD2678" w:rsidRDefault="00AD2678" w:rsidP="00AD2678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=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+v</m:t>
          </m:r>
        </m:oMath>
      </m:oMathPara>
    </w:p>
    <w:p w14:paraId="01FA10C7" w14:textId="7A5BABA8" w:rsidR="00AD2678" w:rsidRPr="003D4E07" w:rsidRDefault="00AD2678" w:rsidP="00AD2678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eqArr>
            </m:e>
          </m:d>
        </m:oMath>
      </m:oMathPara>
    </w:p>
    <w:p w14:paraId="09EC1713" w14:textId="73E5685E" w:rsidR="003D4E07" w:rsidRPr="003D4E07" w:rsidRDefault="00000000" w:rsidP="003D4E0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acc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y-</m:t>
          </m:r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)</m:t>
          </m:r>
        </m:oMath>
      </m:oMathPara>
    </w:p>
    <w:p w14:paraId="453076C7" w14:textId="4069EEE4" w:rsidR="003D4E07" w:rsidRPr="003D4E07" w:rsidRDefault="00000000" w:rsidP="003D4E0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acc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y-</m:t>
          </m:r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)</m:t>
          </m:r>
        </m:oMath>
      </m:oMathPara>
    </w:p>
    <w:p w14:paraId="49969811" w14:textId="2FA5F8B0" w:rsidR="003D4E07" w:rsidRPr="00AD2678" w:rsidRDefault="00000000" w:rsidP="003D4E07">
      <w:pPr>
        <w:bidi w:val="0"/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0D423322" w14:textId="7DA7FE62" w:rsidR="00AD2678" w:rsidRPr="00C6787D" w:rsidRDefault="00AD2678" w:rsidP="00AD2678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eqArr>
            </m:e>
          </m:d>
        </m:oMath>
      </m:oMathPara>
    </w:p>
    <w:p w14:paraId="42DCE35B" w14:textId="6078407C" w:rsidR="00C6787D" w:rsidRPr="004750ED" w:rsidRDefault="00C6787D" w:rsidP="00C6787D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y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</w:rPr>
                    <m:t>)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y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</w:rPr>
                    <m:t>)</m:t>
                  </m:r>
                </m:e>
              </m:eqArr>
            </m:e>
          </m:d>
        </m:oMath>
      </m:oMathPara>
    </w:p>
    <w:p w14:paraId="004ED1F5" w14:textId="77777777" w:rsidR="004750ED" w:rsidRPr="003D4E07" w:rsidRDefault="004750ED" w:rsidP="004750ED">
      <w:pPr>
        <w:bidi w:val="0"/>
        <w:rPr>
          <w:rFonts w:eastAsiaTheme="minorEastAsia"/>
        </w:rPr>
      </w:pPr>
    </w:p>
    <w:p w14:paraId="4F40410D" w14:textId="5489A9A0" w:rsidR="002552BF" w:rsidRPr="002552BF" w:rsidRDefault="002552BF" w:rsidP="002552BF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acc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+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+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(t)</m:t>
                  </m:r>
                </m:e>
              </m:d>
            </m:e>
          </m:d>
        </m:oMath>
      </m:oMathPara>
    </w:p>
    <w:p w14:paraId="0B6E02FD" w14:textId="77777777" w:rsidR="002552BF" w:rsidRPr="00AD2678" w:rsidRDefault="002552BF" w:rsidP="002552BF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acc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+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w</m:t>
          </m:r>
        </m:oMath>
      </m:oMathPara>
    </w:p>
    <w:p w14:paraId="403D518A" w14:textId="77777777" w:rsidR="002552BF" w:rsidRPr="00AD2678" w:rsidRDefault="002552BF" w:rsidP="002552BF">
      <w:pPr>
        <w:bidi w:val="0"/>
        <w:rPr>
          <w:rFonts w:eastAsiaTheme="minorEastAsia"/>
        </w:rPr>
      </w:pPr>
    </w:p>
    <w:p w14:paraId="30D6FE0C" w14:textId="77777777" w:rsidR="00C6787D" w:rsidRPr="00AD2678" w:rsidRDefault="00C6787D" w:rsidP="00C6787D">
      <w:pPr>
        <w:bidi w:val="0"/>
        <w:rPr>
          <w:rFonts w:eastAsiaTheme="minorEastAsia"/>
        </w:rPr>
      </w:pPr>
    </w:p>
    <w:p w14:paraId="708EB4E4" w14:textId="77E15BD1" w:rsidR="00AD2678" w:rsidRPr="003B2E42" w:rsidRDefault="00371CF7" w:rsidP="00AD2678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δ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L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(t)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(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]</m:t>
              </m:r>
            </m:sub>
          </m:sSub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y]</m:t>
              </m:r>
            </m:sub>
          </m:sSub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C</m:t>
          </m:r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0FDFEC29" w14:textId="6512A822" w:rsidR="003B2E42" w:rsidRPr="00C6787D" w:rsidRDefault="00000000" w:rsidP="003B2E42">
      <w:pPr>
        <w:bidi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=S</m:t>
          </m:r>
        </m:oMath>
      </m:oMathPara>
    </w:p>
    <w:p w14:paraId="0ACC4B37" w14:textId="7D0B2581" w:rsidR="00C6787D" w:rsidRPr="003B0540" w:rsidRDefault="00000000" w:rsidP="00C6787D">
      <w:pPr>
        <w:bidi w:val="0"/>
        <w:rPr>
          <w:rFonts w:eastAsiaTheme="minorEastAsia"/>
          <w:rtl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r>
                <w:rPr>
                  <w:rFonts w:ascii="Cambria Math" w:eastAsiaTheme="minorEastAsia" w:hAnsi="Cambria Math"/>
                </w:rPr>
                <m:t>S+1</m:t>
              </m:r>
            </m:den>
          </m:f>
          <m:r>
            <w:rPr>
              <w:rFonts w:ascii="Cambria Math" w:eastAsiaTheme="minorEastAsia" w:hAnsi="Cambria Math"/>
            </w:rPr>
            <m:t>δ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</m:oMath>
      </m:oMathPara>
    </w:p>
    <w:p w14:paraId="434258F8" w14:textId="21D934FD" w:rsidR="003B0540" w:rsidRPr="00266D94" w:rsidRDefault="003B0540" w:rsidP="003B0540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δ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acc>
          <m:r>
            <w:rPr>
              <w:rFonts w:ascii="Cambria Math" w:eastAsiaTheme="minorEastAsia" w:hAnsi="Cambria Math"/>
            </w:rPr>
            <m:t>(t)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eastAsiaTheme="minorEastAsia" w:hAnsi="Cambria Math"/>
                </w:rPr>
                <m:t>(t)</m:t>
              </m:r>
              <m:r>
                <w:rPr>
                  <w:rFonts w:ascii="Cambria Math" w:hAnsi="Cambria Math"/>
                </w:rPr>
                <m:t>,y</m:t>
              </m:r>
              <m:r>
                <w:rPr>
                  <w:rFonts w:ascii="Cambria Math" w:eastAsiaTheme="minorEastAsia" w:hAnsi="Cambria Math"/>
                </w:rPr>
                <m:t>(t)</m:t>
              </m:r>
            </m:e>
          </m:d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+(y</m:t>
          </m:r>
          <m:r>
            <w:rPr>
              <w:rFonts w:ascii="Cambria Math" w:eastAsiaTheme="minorEastAsia" w:hAnsi="Cambria Math"/>
            </w:rPr>
            <m:t>(t)</m:t>
          </m:r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(t)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56C194AD" w14:textId="01BC60F0" w:rsidR="00266D94" w:rsidRPr="00266D94" w:rsidRDefault="00000000" w:rsidP="00266D94">
      <w:pPr>
        <w:bidi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,y</m:t>
              </m:r>
            </m:e>
          </m:d>
          <m:r>
            <w:rPr>
              <w:rFonts w:ascii="Cambria Math" w:eastAsiaTheme="minorEastAsia" w:hAnsi="Cambria Math"/>
            </w:rPr>
            <m:t>=M</m:t>
          </m:r>
        </m:oMath>
      </m:oMathPara>
    </w:p>
    <w:p w14:paraId="519DB38D" w14:textId="1C670D7F" w:rsidR="00266D94" w:rsidRPr="00371CF7" w:rsidRDefault="00000000" w:rsidP="00266D94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</m:acc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r>
                <w:rPr>
                  <w:rFonts w:ascii="Cambria Math" w:eastAsiaTheme="minorEastAsia" w:hAnsi="Cambria Math"/>
                </w:rPr>
                <m:t>M+1</m:t>
              </m:r>
            </m:den>
          </m:f>
          <m:r>
            <w:rPr>
              <w:rFonts w:ascii="Cambria Math" w:eastAsiaTheme="minorEastAsia" w:hAnsi="Cambria Math"/>
            </w:rPr>
            <m:t>δ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</m:oMath>
      </m:oMathPara>
    </w:p>
    <w:p w14:paraId="12DB1A15" w14:textId="16D4CBDA" w:rsidR="00584246" w:rsidRPr="00AD2678" w:rsidRDefault="00000000" w:rsidP="00584246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C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w(t)</m:t>
          </m:r>
        </m:oMath>
      </m:oMathPara>
    </w:p>
    <w:p w14:paraId="7224932A" w14:textId="63AB5E1A" w:rsidR="00721D83" w:rsidRPr="00AD2678" w:rsidRDefault="00000000" w:rsidP="00721D83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-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-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C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w(t)</m:t>
          </m:r>
        </m:oMath>
      </m:oMathPara>
    </w:p>
    <w:p w14:paraId="1A9D19DC" w14:textId="7C787F1D" w:rsidR="00584246" w:rsidRPr="009C52C2" w:rsidRDefault="00000000" w:rsidP="00721D83">
      <w:pPr>
        <w:bidi w:val="0"/>
        <w:rPr>
          <w:rFonts w:eastAsiaTheme="minorEastAsia"/>
        </w:rPr>
      </w:pPr>
      <m:oMathPara>
        <m:oMath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  <m:r>
            <w:rPr>
              <w:rFonts w:ascii="Cambria Math" w:eastAsiaTheme="minorEastAsia" w:hAnsi="Cambria Math"/>
            </w:rPr>
            <m:t>=W-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31B0D809" w14:textId="308AE1BC" w:rsidR="009C52C2" w:rsidRPr="009C52C2" w:rsidRDefault="009C52C2" w:rsidP="009C52C2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acc>
        </m:oMath>
      </m:oMathPara>
    </w:p>
    <w:p w14:paraId="51F2EDB7" w14:textId="570B6F64" w:rsidR="009C52C2" w:rsidRPr="00780E79" w:rsidRDefault="00000000" w:rsidP="009C52C2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V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</m:acc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</m:oMath>
      </m:oMathPara>
    </w:p>
    <w:p w14:paraId="6CBD426A" w14:textId="33A9DCB6" w:rsidR="00780E79" w:rsidRPr="00780E79" w:rsidRDefault="00000000" w:rsidP="00780E79">
      <w:pPr>
        <w:bidi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L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(t)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(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]</m:t>
              </m:r>
            </m:sub>
          </m:sSub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y]</m:t>
              </m:r>
            </m:sub>
          </m:sSub>
          <m:r>
            <w:rPr>
              <w:rFonts w:ascii="Cambria Math" w:hAnsi="Cambria Math"/>
            </w:rPr>
            <m:t>N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C</m:t>
          </m:r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573C883A" w14:textId="5CB836AA" w:rsidR="00780E79" w:rsidRPr="00780E79" w:rsidRDefault="00000000" w:rsidP="00780E79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eastAsiaTheme="minorEastAsia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eastAsiaTheme="minorEastAsia" w:hAnsi="Cambria Math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eastAsiaTheme="minorEastAsia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409429A7" w14:textId="2AE8CFB7" w:rsidR="00780E79" w:rsidRPr="00780E79" w:rsidRDefault="00780E79" w:rsidP="00780E79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+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407567DD" w14:textId="6CB9F7BB" w:rsidR="00780E79" w:rsidRDefault="00780E79" w:rsidP="00780E79">
      <w:pPr>
        <w:bidi w:val="0"/>
        <w:rPr>
          <w:rFonts w:eastAsiaTheme="minorEastAsia"/>
        </w:rPr>
      </w:pPr>
    </w:p>
    <w:p w14:paraId="7EE853BD" w14:textId="070082D8" w:rsidR="00780E79" w:rsidRPr="006B07D7" w:rsidRDefault="00000000" w:rsidP="00780E79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,y]</m:t>
              </m:r>
            </m:sub>
          </m:sSub>
          <m:r>
            <w:rPr>
              <w:rFonts w:ascii="Cambria Math" w:eastAsiaTheme="minorEastAsia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,y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W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,y]</m:t>
              </m:r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37B762C8" w14:textId="210918CB" w:rsidR="006B07D7" w:rsidRPr="00D11FDF" w:rsidRDefault="00000000" w:rsidP="006B07D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HJB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]</m:t>
              </m:r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y]</m:t>
              </m:r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eastAsiaTheme="minorEastAsia" w:hAnsi="Cambria Math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]</m:t>
              </m:r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2BE1356E" w14:textId="406293FA" w:rsidR="00765C66" w:rsidRPr="00765C66" w:rsidRDefault="00765C66" w:rsidP="00765C66">
      <w:pPr>
        <w:bidi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eastAsiaTheme="minorEastAsia" w:hAnsi="Cambria Math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</m:t>
              </m:r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(t)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W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(t)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ϵ</m:t>
              </m:r>
            </m:sub>
          </m:sSub>
        </m:oMath>
      </m:oMathPara>
    </w:p>
    <w:p w14:paraId="0178F2E7" w14:textId="3F22D368" w:rsidR="00765C66" w:rsidRPr="009464A9" w:rsidRDefault="00765C66" w:rsidP="00765C66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ϵ</m:t>
              </m:r>
            </m:sub>
          </m:sSub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eastAsiaTheme="minorEastAsia" w:hAnsi="Cambria Math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HJB</m:t>
              </m:r>
            </m:sub>
          </m:sSub>
        </m:oMath>
      </m:oMathPara>
    </w:p>
    <w:p w14:paraId="6AC0B894" w14:textId="34404989" w:rsidR="009464A9" w:rsidRPr="00350E94" w:rsidRDefault="009464A9" w:rsidP="009464A9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ϵ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ϵ</m:t>
              </m:r>
            </m:sub>
          </m:sSub>
        </m:oMath>
      </m:oMathPara>
    </w:p>
    <w:p w14:paraId="76CC9946" w14:textId="03FE48F0" w:rsidR="00350E94" w:rsidRPr="009464A9" w:rsidRDefault="00350E94" w:rsidP="00350E94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eastAsiaTheme="minorEastAsia" w:hAnsi="Cambria Math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39BFE9BA" w14:textId="4C3892B3" w:rsidR="009464A9" w:rsidRPr="00350E94" w:rsidRDefault="009464A9" w:rsidP="009464A9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acc>
          <m:r>
            <w:rPr>
              <w:rFonts w:ascii="Cambria Math" w:eastAsiaTheme="minorEastAsia" w:hAnsi="Cambria Math"/>
            </w:rPr>
            <m:t>=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h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r>
                <w:rPr>
                  <w:rFonts w:ascii="Cambria Math" w:eastAsiaTheme="minorEastAsia" w:hAnsi="Cambria Math"/>
                </w:rPr>
                <m:t>h)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ϵ</m:t>
              </m:r>
            </m:sub>
          </m:sSub>
        </m:oMath>
      </m:oMathPara>
    </w:p>
    <w:p w14:paraId="673FE9B7" w14:textId="477771AF" w:rsidR="00350E94" w:rsidRPr="009464A9" w:rsidRDefault="00350E94" w:rsidP="001F4983">
      <w:pPr>
        <w:tabs>
          <w:tab w:val="right" w:pos="2880"/>
        </w:tabs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acc>
          <m:r>
            <w:rPr>
              <w:rFonts w:ascii="Cambria Math" w:eastAsiaTheme="minorEastAsia" w:hAnsi="Cambria Math"/>
            </w:rPr>
            <m:t>=-</m:t>
          </m:r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h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</m:d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h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sub>
              </m:sSub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HJB</m:t>
                  </m:r>
                </m:sub>
              </m:sSub>
            </m:e>
          </m:d>
        </m:oMath>
      </m:oMathPara>
    </w:p>
    <w:p w14:paraId="3160BD03" w14:textId="77777777" w:rsidR="00350E94" w:rsidRPr="009464A9" w:rsidRDefault="00350E94" w:rsidP="00350E94">
      <w:pPr>
        <w:bidi w:val="0"/>
        <w:rPr>
          <w:rFonts w:eastAsiaTheme="minorEastAsia"/>
        </w:rPr>
      </w:pPr>
    </w:p>
    <w:p w14:paraId="654A96C1" w14:textId="069E0212" w:rsidR="009464A9" w:rsidRPr="00402F7F" w:rsidRDefault="00411F74" w:rsidP="009464A9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bSup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</m:oMath>
      </m:oMathPara>
    </w:p>
    <w:p w14:paraId="46AC65DD" w14:textId="77777777" w:rsidR="00402F7F" w:rsidRPr="00411F74" w:rsidRDefault="00402F7F" w:rsidP="00402F7F">
      <w:pPr>
        <w:bidi w:val="0"/>
        <w:rPr>
          <w:rFonts w:eastAsiaTheme="minorEastAsia"/>
        </w:rPr>
      </w:pPr>
    </w:p>
    <w:p w14:paraId="67DE0606" w14:textId="116FEC95" w:rsidR="00411F74" w:rsidRPr="001F4983" w:rsidRDefault="00411F74" w:rsidP="00411F74">
      <w:pPr>
        <w:bidi w:val="0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J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W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sup>
          </m:sSup>
          <m:sSubSup>
            <m:sSubSup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SupPr>
            <m:e>
              <m:r>
                <w:rPr>
                  <w:rFonts w:ascii="Cambria Math" w:eastAsiaTheme="minorEastAsia" w:hAnsi="Cambria Math"/>
                  <w:highlight w:val="yellow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  <w:highlight w:val="yellow"/>
                </w:rPr>
                <m:t>-1</m:t>
              </m:r>
            </m:sup>
          </m:sSubSup>
          <m:acc>
            <m:accPr>
              <m:chr m:val="̇"/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W</m:t>
                  </m:r>
                </m:e>
              </m:acc>
            </m:e>
          </m:acc>
          <m:r>
            <w:rPr>
              <w:rFonts w:ascii="Cambria Math" w:eastAsiaTheme="minorEastAsia" w:hAnsi="Cambria Math"/>
              <w:highlight w:val="yellow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/>
                  <w:highlight w:val="yellow"/>
                </w:rPr>
                <m:t>1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h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highlight w:val="yellow"/>
                    </w:rPr>
                    <m:t>h</m:t>
                  </m:r>
                </m:e>
              </m:d>
            </m:den>
          </m:f>
          <m:d>
            <m:d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dPr>
            <m:e>
              <m:r>
                <w:rPr>
                  <w:rFonts w:ascii="Cambria Math" w:hAnsi="Cambria Math"/>
                  <w:highlight w:val="yellow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highlight w:val="yellow"/>
                    </w:rPr>
                    <m:t>T</m:t>
                  </m:r>
                </m:sup>
              </m:sSup>
              <m:r>
                <w:rPr>
                  <w:rFonts w:ascii="Cambria Math" w:eastAsiaTheme="minorEastAsia" w:hAnsi="Cambria Math"/>
                  <w:highlight w:val="yellow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highlight w:val="yellow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highlight w:val="yellow"/>
                </w:rPr>
                <m:t>h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highlight w:val="yellow"/>
                    </w:rPr>
                    <m:t>T</m:t>
                  </m:r>
                </m:sup>
              </m:sSup>
              <m:r>
                <w:rPr>
                  <w:rFonts w:ascii="Cambria Math" w:eastAsiaTheme="minorEastAsia" w:hAnsi="Cambria Math"/>
                  <w:highlight w:val="yellow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highlight w:val="yellow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∇</m:t>
                  </m:r>
                  <m:ctrlPr>
                    <w:rPr>
                      <w:rFonts w:ascii="Cambria Math" w:hAnsi="Cambria Math"/>
                      <w:highlight w:val="yellow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highlight w:val="yellow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X</m:t>
                          </m:r>
                        </m:e>
                      </m:acc>
                    </m:e>
                  </m:d>
                </m:sub>
              </m:sSub>
              <m:r>
                <w:rPr>
                  <w:rFonts w:ascii="Cambria Math" w:hAnsi="Cambria Math"/>
                  <w:highlight w:val="yellow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highlight w:val="yellow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  <w:highlight w:val="yellow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t</m:t>
                      </m:r>
                    </m:e>
                  </m:d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t</m:t>
                      </m:r>
                    </m:e>
                  </m:d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e>
              </m:d>
              <m:sSubSup>
                <m:sSub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∇</m:t>
                  </m:r>
                  <m:ctrlPr>
                    <w:rPr>
                      <w:rFonts w:ascii="Cambria Math" w:hAnsi="Cambria Math"/>
                      <w:highlight w:val="yellow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highlight w:val="yellow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X</m:t>
                          </m:r>
                        </m:e>
                      </m:acc>
                    </m:e>
                  </m:d>
                </m:sub>
                <m:sup>
                  <m:r>
                    <w:rPr>
                      <w:rFonts w:ascii="Cambria Math" w:hAnsi="Cambria Math"/>
                      <w:highlight w:val="yellow"/>
                    </w:rPr>
                    <m:t>T</m:t>
                  </m:r>
                </m:sup>
              </m:sSubSup>
              <m:r>
                <w:rPr>
                  <w:rFonts w:ascii="Cambria Math" w:hAnsi="Cambria Math"/>
                  <w:highlight w:val="yellow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highlight w:val="yellow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t</m:t>
                      </m:r>
                    </m:e>
                  </m:d>
                </m:e>
              </m:d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W</m:t>
                  </m:r>
                </m:e>
              </m:acc>
              <m:r>
                <w:rPr>
                  <w:rFonts w:ascii="Cambria Math" w:eastAsiaTheme="minorEastAsia" w:hAnsi="Cambria Math"/>
                  <w:highlight w:val="yellow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  <w:highlight w:val="yellow"/>
                    </w:rPr>
                    <m:t>T</m:t>
                  </m:r>
                </m:sup>
              </m:sSup>
              <m:r>
                <w:rPr>
                  <w:rFonts w:ascii="Cambria Math" w:eastAsiaTheme="minorEastAsia" w:hAnsi="Cambria Math"/>
                  <w:highlight w:val="yellow"/>
                </w:rPr>
                <m:t>h</m:t>
              </m:r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HJB</m:t>
                  </m:r>
                </m:sub>
              </m:sSub>
            </m:e>
          </m:d>
        </m:oMath>
      </m:oMathPara>
    </w:p>
    <w:p w14:paraId="2C14CC72" w14:textId="5AC50AB9" w:rsidR="001F4983" w:rsidRPr="00402F7F" w:rsidRDefault="001F4983" w:rsidP="001F4983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eastAsiaTheme="minorEastAsia" w:hAnsi="Cambria Math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54393D96" w14:textId="0C0C6413" w:rsidR="00402F7F" w:rsidRDefault="00402F7F" w:rsidP="00402F7F">
      <w:pPr>
        <w:bidi w:val="0"/>
        <w:rPr>
          <w:rFonts w:eastAsiaTheme="minorEastAsia"/>
        </w:rPr>
      </w:pPr>
    </w:p>
    <w:p w14:paraId="5267F129" w14:textId="74AF2261" w:rsidR="00402F7F" w:rsidRPr="002552BF" w:rsidRDefault="00402F7F" w:rsidP="00402F7F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=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4EFF7B2E" w14:textId="77777777" w:rsidR="002552BF" w:rsidRPr="002552BF" w:rsidRDefault="002552BF" w:rsidP="002552BF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acc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+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+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(t)</m:t>
                  </m:r>
                </m:e>
              </m:d>
            </m:e>
          </m:d>
        </m:oMath>
      </m:oMathPara>
    </w:p>
    <w:p w14:paraId="3A256143" w14:textId="77777777" w:rsidR="002552BF" w:rsidRPr="00AD2678" w:rsidRDefault="002552BF" w:rsidP="002552BF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acc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+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w</m:t>
          </m:r>
        </m:oMath>
      </m:oMathPara>
    </w:p>
    <w:p w14:paraId="7DC6CEFB" w14:textId="41561656" w:rsidR="002552BF" w:rsidRDefault="002552BF" w:rsidP="002552BF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-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+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-</m:t>
          </m:r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w</m:t>
          </m:r>
          <m:r>
            <w:rPr>
              <w:rFonts w:ascii="Cambria Math" w:hAnsi="Cambria Math"/>
            </w:rPr>
            <m:t>+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(t)</m:t>
                  </m:r>
                </m:e>
              </m:d>
            </m:e>
          </m:d>
        </m:oMath>
      </m:oMathPara>
    </w:p>
    <w:p w14:paraId="6D9C5BF3" w14:textId="31312CF8" w:rsidR="00402F7F" w:rsidRPr="002552BF" w:rsidRDefault="00402F7F" w:rsidP="00402F7F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e</m:t>
          </m:r>
        </m:oMath>
      </m:oMathPara>
    </w:p>
    <w:p w14:paraId="5069895D" w14:textId="3C21AB8B" w:rsidR="002552BF" w:rsidRPr="002552BF" w:rsidRDefault="002552BF" w:rsidP="002552BF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J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r>
                <w:rPr>
                  <w:rFonts w:ascii="Cambria Math" w:eastAsiaTheme="minorEastAsia" w:hAnsi="Cambria Math"/>
                </w:rPr>
                <m:t>-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+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sub>
              </m:sSub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w</m:t>
              </m:r>
              <m:r>
                <w:rPr>
                  <w:rFonts w:ascii="Cambria Math" w:hAnsi="Cambria Math"/>
                </w:rPr>
                <m:t>+L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</m:d>
            </m:e>
          </m:d>
        </m:oMath>
      </m:oMathPara>
    </w:p>
    <w:p w14:paraId="3455DB8A" w14:textId="3198FD51" w:rsidR="002552BF" w:rsidRPr="008D3984" w:rsidRDefault="002552BF" w:rsidP="002552BF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-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A</m:t>
          </m:r>
          <m:r>
            <w:rPr>
              <w:rFonts w:ascii="Cambria Math" w:eastAsiaTheme="minorEastAsia" w:hAnsi="Cambria Math"/>
            </w:rPr>
            <m:t>e</m:t>
          </m:r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ϕ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-ϕ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-</m:t>
          </m:r>
          <m:r>
            <w:rPr>
              <w:rFonts w:ascii="Cambria Math" w:eastAsiaTheme="minorEastAsia" w:hAnsi="Cambria Math"/>
            </w:rPr>
            <m:t>A</m:t>
          </m:r>
          <m:r>
            <w:rPr>
              <w:rFonts w:ascii="Cambria Math" w:eastAsiaTheme="minorEastAsia" w:hAnsi="Cambria Math"/>
            </w:rPr>
            <m:t>e-</m:t>
          </m:r>
          <m:r>
            <w:rPr>
              <w:rFonts w:ascii="Cambria Math" w:eastAsiaTheme="minorEastAsia" w:hAnsi="Cambria Math"/>
            </w:rPr>
            <m:t>ϕ</m:t>
          </m:r>
          <m:r>
            <w:rPr>
              <w:rFonts w:ascii="Cambria Math" w:eastAsiaTheme="minorEastAsia" w:hAnsi="Cambria Math"/>
            </w:rPr>
            <m:t>(e)</m:t>
          </m:r>
        </m:oMath>
      </m:oMathPara>
    </w:p>
    <w:p w14:paraId="4FAC0FDB" w14:textId="7DD2A7A6" w:rsidR="008D3984" w:rsidRPr="0017590B" w:rsidRDefault="008D3984" w:rsidP="008D3984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J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r>
                <w:rPr>
                  <w:rFonts w:ascii="Cambria Math" w:eastAsiaTheme="minorEastAsia" w:hAnsi="Cambria Math"/>
                </w:rPr>
                <m:t>-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+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sub>
              </m:sSub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w</m:t>
              </m:r>
              <m:r>
                <w:rPr>
                  <w:rFonts w:ascii="Cambria Math" w:hAnsi="Cambria Math"/>
                </w:rPr>
                <m:t>+L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</w:rPr>
            <m:t>=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e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ϕ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sub>
              </m:sSub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w</m:t>
              </m:r>
              <m:r>
                <w:rPr>
                  <w:rFonts w:ascii="Cambria Math" w:hAnsi="Cambria Math"/>
                </w:rPr>
                <m:t>+L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</m:d>
            </m:e>
          </m:d>
        </m:oMath>
      </m:oMathPara>
    </w:p>
    <w:p w14:paraId="1576891D" w14:textId="3429B87D" w:rsidR="0017590B" w:rsidRPr="0017590B" w:rsidRDefault="0017590B" w:rsidP="0017590B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]</m:t>
              </m:r>
            </m:sub>
          </m:sSub>
          <m:r>
            <w:rPr>
              <w:rFonts w:ascii="Cambria Math" w:eastAsiaTheme="minorEastAsia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W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[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]</m:t>
                  </m:r>
                </m:sub>
              </m:sSub>
              <m:r>
                <w:rPr>
                  <w:rFonts w:ascii="Cambria Math" w:hAnsi="Cambria Math"/>
                </w:rPr>
                <m:t>ϵ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r>
                    <w:rPr>
                      <w:rFonts w:ascii="Cambria Math" w:hAnsi="Cambria Math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[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]</m:t>
                  </m:r>
                </m:sub>
              </m:sSub>
              <m:r>
                <w:rPr>
                  <w:rFonts w:ascii="Cambria Math" w:hAnsi="Cambria Math"/>
                </w:rPr>
                <m:t>ϵ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</m:e>
          </m:d>
        </m:oMath>
      </m:oMathPara>
    </w:p>
    <w:p w14:paraId="125583BE" w14:textId="75ABC200" w:rsidR="0017590B" w:rsidRPr="0017590B" w:rsidRDefault="0017590B" w:rsidP="0017590B">
      <w:pPr>
        <w:bidi w:val="0"/>
        <w:rPr>
          <w:rFonts w:eastAsiaTheme="minorEastAsia"/>
        </w:rPr>
      </w:pPr>
      <m:oMathPara>
        <m:oMath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  <m:r>
            <w:rPr>
              <w:rFonts w:ascii="Cambria Math" w:eastAsiaTheme="minorEastAsia" w:hAnsi="Cambria Math"/>
            </w:rPr>
            <m:t>=W-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</m:oMath>
      </m:oMathPara>
    </w:p>
    <w:p w14:paraId="6B141E13" w14:textId="54D52CD3" w:rsidR="0017590B" w:rsidRPr="0017590B" w:rsidRDefault="0017590B" w:rsidP="0017590B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]</m:t>
              </m:r>
            </m:sub>
          </m:sSub>
          <m:r>
            <w:rPr>
              <w:rFonts w:ascii="Cambria Math" w:eastAsiaTheme="minorEastAsia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  <m:r>
                <w:rPr>
                  <w:rFonts w:ascii="Cambria Math" w:hAnsi="Cambria Math"/>
                </w:rPr>
                <m:t>+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]</m:t>
              </m:r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11256CB4" w14:textId="77777777" w:rsidR="0017590B" w:rsidRPr="0017590B" w:rsidRDefault="0017590B" w:rsidP="0017590B">
      <w:pPr>
        <w:bidi w:val="0"/>
        <w:rPr>
          <w:rFonts w:eastAsiaTheme="minorEastAsia"/>
        </w:rPr>
      </w:pPr>
    </w:p>
    <w:p w14:paraId="0EC798EF" w14:textId="3BF62643" w:rsidR="0017590B" w:rsidRPr="00515C81" w:rsidRDefault="0017590B" w:rsidP="0017590B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J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e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ϕ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sub>
              </m:sSub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∇</m:t>
                          </m:r>
                        </m:e>
                        <m: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σ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,y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</m:d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W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W</m:t>
                              </m:r>
                            </m:e>
                          </m:acc>
                        </m:e>
                      </m:d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∇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sub>
                      </m:sSub>
                      <m:r>
                        <w:rPr>
                          <w:rFonts w:ascii="Cambria Math" w:hAnsi="Cambria Math"/>
                        </w:rPr>
                        <m:t>ϵ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,y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</m:d>
                        </m:e>
                      </m:d>
                    </m:e>
                  </m:d>
                </m:e>
              </m:d>
              <m:r>
                <w:rPr>
                  <w:rFonts w:ascii="Cambria Math" w:hAnsi="Cambria Math"/>
                </w:rPr>
                <m:t>+L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</w:rPr>
            <m:t>=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e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ϕ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g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∇</m:t>
                          </m:r>
                        </m:e>
                        <m: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bSup>
                      <m:r>
                        <w:rPr>
                          <w:rFonts w:ascii="Cambria Math" w:hAnsi="Cambria Math"/>
                        </w:rPr>
                        <m:t>σ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,y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</m:d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W</m:t>
                              </m:r>
                            </m:e>
                          </m:acc>
                        </m:e>
                      </m:d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∇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sub>
                      </m:sSub>
                      <m:r>
                        <w:rPr>
                          <w:rFonts w:ascii="Cambria Math" w:hAnsi="Cambria Math"/>
                        </w:rPr>
                        <m:t>ϵ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,y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</m:d>
                        </m:e>
                      </m:d>
                    </m:e>
                  </m:d>
                </m:e>
              </m:d>
              <m:r>
                <w:rPr>
                  <w:rFonts w:ascii="Cambria Math" w:hAnsi="Cambria Math"/>
                </w:rPr>
                <m:t>+L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</m:d>
            </m:e>
          </m:d>
        </m:oMath>
      </m:oMathPara>
    </w:p>
    <w:p w14:paraId="6D26B386" w14:textId="5E552E1B" w:rsidR="00515C81" w:rsidRPr="009A0756" w:rsidRDefault="00515C81" w:rsidP="00515C81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J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e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ϕ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d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</m:e>
          </m:d>
        </m:oMath>
      </m:oMathPara>
    </w:p>
    <w:p w14:paraId="04D6A432" w14:textId="3965B23C" w:rsidR="009A0756" w:rsidRDefault="009A0756" w:rsidP="009A0756">
      <w:pPr>
        <w:bidi w:val="0"/>
        <w:rPr>
          <w:rFonts w:eastAsiaTheme="minorEastAsia"/>
        </w:rPr>
      </w:pPr>
    </w:p>
    <w:p w14:paraId="5674CB97" w14:textId="77777777" w:rsidR="009A0756" w:rsidRPr="009A0756" w:rsidRDefault="009A0756" w:rsidP="009A0756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J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e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ϕ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d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</m:e>
          </m:d>
        </m:oMath>
      </m:oMathPara>
    </w:p>
    <w:p w14:paraId="0D7377C0" w14:textId="21C5ACF6" w:rsidR="009A0756" w:rsidRDefault="009A0756" w:rsidP="009A0756">
      <w:pPr>
        <w:bidi w:val="0"/>
        <w:rPr>
          <w:rFonts w:eastAsiaTheme="minorEastAsia"/>
        </w:rPr>
      </w:pPr>
    </w:p>
    <w:p w14:paraId="7BC22D4E" w14:textId="77777777" w:rsidR="009A0756" w:rsidRPr="008B6237" w:rsidRDefault="009A0756" w:rsidP="009A0756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+Be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ϕ</m:t>
              </m:r>
            </m:e>
            <m:sub>
              <m:r>
                <w:rPr>
                  <w:rFonts w:ascii="Cambria Math" w:eastAsiaTheme="minorEastAsia" w:hAnsi="Cambria Math"/>
                </w:rPr>
                <m:t>g</m:t>
              </m:r>
            </m:sub>
          </m:sSub>
          <m:r>
            <w:rPr>
              <w:rFonts w:ascii="Cambria Math" w:eastAsiaTheme="minorEastAsia" w:hAnsi="Cambria Math"/>
            </w:rPr>
            <m:t>(e)</m:t>
          </m:r>
        </m:oMath>
      </m:oMathPara>
    </w:p>
    <w:p w14:paraId="3789134A" w14:textId="38D90E6F" w:rsidR="009A0756" w:rsidRDefault="009A0756" w:rsidP="009A0756">
      <w:pPr>
        <w:bidi w:val="0"/>
        <w:rPr>
          <w:rFonts w:eastAsiaTheme="minorEastAsia"/>
        </w:rPr>
      </w:pPr>
    </w:p>
    <w:p w14:paraId="25866E60" w14:textId="1255E805" w:rsidR="009A0756" w:rsidRPr="009A0756" w:rsidRDefault="009A0756" w:rsidP="009A0756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J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e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ϕ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r>
                <w:rPr>
                  <w:rFonts w:ascii="Cambria Math" w:eastAsiaTheme="minorEastAsia" w:hAnsi="Cambria Math"/>
                </w:rPr>
                <m:t>+Be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ϕ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g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</m:d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d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r>
                <w:rPr>
                  <w:rFonts w:ascii="Cambria Math" w:eastAsiaTheme="minorEastAsia" w:hAnsi="Cambria Math"/>
                </w:rPr>
                <m:t>+Be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ϕ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g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</m:d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r>
                <w:rPr>
                  <w:rFonts w:ascii="Cambria Math" w:eastAsiaTheme="minorEastAsia" w:hAnsi="Cambria Math"/>
                </w:rPr>
                <m:t>+Be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ϕ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g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</m:d>
            </m:e>
          </m:d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h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</w:rPr>
            <m:t>=-</m:t>
          </m:r>
          <m:sSup>
            <m:sSup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pPr>
            <m:e>
              <m:r>
                <w:rPr>
                  <w:rFonts w:ascii="Cambria Math" w:eastAsiaTheme="minorEastAsia" w:hAnsi="Cambria Math"/>
                  <w:highlight w:val="yellow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sup>
          </m:sSup>
          <m:r>
            <w:rPr>
              <w:rFonts w:ascii="Cambria Math" w:eastAsiaTheme="minorEastAsia" w:hAnsi="Cambria Math"/>
              <w:highlight w:val="yellow"/>
            </w:rPr>
            <m:t>Ae-</m:t>
          </m:r>
          <m:sSup>
            <m:sSup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pPr>
            <m:e>
              <m:r>
                <w:rPr>
                  <w:rFonts w:ascii="Cambria Math" w:eastAsiaTheme="minorEastAsia" w:hAnsi="Cambria Math"/>
                  <w:highlight w:val="yellow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sup>
          </m:sSup>
          <m:r>
            <w:rPr>
              <w:rFonts w:ascii="Cambria Math" w:eastAsiaTheme="minorEastAsia" w:hAnsi="Cambria Math"/>
              <w:highlight w:val="yellow"/>
            </w:rPr>
            <m:t>ϕ</m:t>
          </m:r>
          <m:d>
            <m:d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dPr>
            <m:e>
              <m:r>
                <w:rPr>
                  <w:rFonts w:ascii="Cambria Math" w:eastAsiaTheme="minorEastAsia" w:hAnsi="Cambria Math"/>
                  <w:highlight w:val="yellow"/>
                </w:rPr>
                <m:t>e</m:t>
              </m:r>
            </m:e>
          </m:d>
          <m:r>
            <w:rPr>
              <w:rFonts w:ascii="Cambria Math" w:eastAsiaTheme="minorEastAsia" w:hAnsi="Cambria Math"/>
              <w:highlight w:val="yellow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pPr>
            <m:e>
              <m:r>
                <w:rPr>
                  <w:rFonts w:ascii="Cambria Math" w:eastAsiaTheme="minorEastAsia" w:hAnsi="Cambria Math"/>
                  <w:highlight w:val="yellow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sup>
          </m:sSup>
          <m:r>
            <w:rPr>
              <w:rFonts w:ascii="Cambria Math" w:eastAsiaTheme="minorEastAsia" w:hAnsi="Cambria Math"/>
              <w:highlight w:val="yellow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dPr>
            <m:e>
              <m:r>
                <w:rPr>
                  <w:rFonts w:ascii="Cambria Math" w:eastAsiaTheme="minorEastAsia" w:hAnsi="Cambria Math"/>
                  <w:highlight w:val="yellow"/>
                </w:rPr>
                <m:t>X</m:t>
              </m:r>
            </m:e>
          </m:d>
          <m:d>
            <m:d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g</m:t>
                  </m:r>
                </m:e>
                <m:sup>
                  <m:r>
                    <w:rPr>
                      <w:rFonts w:ascii="Cambria Math" w:eastAsiaTheme="minorEastAsia" w:hAnsi="Cambria Math"/>
                      <w:highlight w:val="yellow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</m:acc>
                </m:e>
              </m:d>
              <m:sSubSup>
                <m:sSubSupPr>
                  <m:ctrlPr>
                    <w:rPr>
                      <w:rFonts w:ascii="Cambria Math" w:hAnsi="Cambria Math"/>
                      <w:highlight w:val="yellow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∇</m:t>
                  </m: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highlight w:val="yellow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X</m:t>
                          </m:r>
                        </m:e>
                      </m:acc>
                    </m:e>
                  </m:d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T</m:t>
                  </m:r>
                </m:sup>
              </m:sSubSup>
              <m:r>
                <w:rPr>
                  <w:rFonts w:ascii="Cambria Math" w:hAnsi="Cambria Math"/>
                  <w:highlight w:val="yellow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highlight w:val="yellow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t</m:t>
                      </m:r>
                    </m:e>
                  </m:d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W</m:t>
                      </m:r>
                    </m:e>
                  </m:acc>
                </m:e>
              </m:d>
              <m:r>
                <w:rPr>
                  <w:rFonts w:ascii="Cambria Math" w:eastAsiaTheme="minorEastAsia" w:hAnsi="Cambria Math"/>
                  <w:highlight w:val="yellow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g</m:t>
                  </m:r>
                </m:e>
                <m:sup>
                  <m:r>
                    <w:rPr>
                      <w:rFonts w:ascii="Cambria Math" w:eastAsiaTheme="minorEastAsia" w:hAnsi="Cambria Math"/>
                      <w:highlight w:val="yellow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</m:acc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highlight w:val="yellow"/>
                    </w:rPr>
                    <m:t>∇</m:t>
                  </m:r>
                  <m:ctrlPr>
                    <w:rPr>
                      <w:rFonts w:ascii="Cambria Math" w:hAnsi="Cambria Math"/>
                      <w:highlight w:val="yellow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highlight w:val="yellow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X</m:t>
                          </m:r>
                        </m:e>
                      </m:acc>
                    </m:e>
                  </m:d>
                </m:sub>
              </m:sSub>
              <m:r>
                <w:rPr>
                  <w:rFonts w:ascii="Cambria Math" w:hAnsi="Cambria Math"/>
                  <w:highlight w:val="yellow"/>
                </w:rPr>
                <m:t>ϵ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highlight w:val="yellow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  <w:highlight w:val="yellow"/>
                </w:rPr>
                <m:t>+</m:t>
              </m:r>
              <m:r>
                <w:rPr>
                  <w:rFonts w:ascii="Cambria Math" w:hAnsi="Cambria Math"/>
                  <w:highlight w:val="yellow"/>
                </w:rPr>
                <m:t>L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yellow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highlight w:val="yellow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highlight w:val="yellow"/>
                    </w:rPr>
                    <m:t>-</m:t>
                  </m:r>
                  <m:r>
                    <w:rPr>
                      <w:rFonts w:ascii="Cambria Math" w:eastAsiaTheme="minorEastAsia" w:hAnsi="Cambria Math"/>
                      <w:highlight w:val="yellow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highlight w:val="yellow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highlight w:val="yellow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X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highlight w:val="yellow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t</m:t>
                          </m:r>
                        </m:e>
                      </m:d>
                    </m:e>
                  </m:d>
                </m:e>
              </m:d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pPr>
            <m:e>
              <m:r>
                <w:rPr>
                  <w:rFonts w:ascii="Cambria Math" w:eastAsiaTheme="minorEastAsia" w:hAnsi="Cambria Math"/>
                  <w:highlight w:val="yellow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acc>
            </m:e>
          </m:d>
          <m:sSubSup>
            <m:sSubSupPr>
              <m:ctrlPr>
                <w:rPr>
                  <w:rFonts w:ascii="Cambria Math" w:hAnsi="Cambria Math"/>
                  <w:highlight w:val="yellow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  <w:highlight w:val="yellow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T</m:t>
              </m:r>
            </m:sup>
          </m:sSubSup>
          <m:r>
            <w:rPr>
              <w:rFonts w:ascii="Cambria Math" w:hAnsi="Cambria Math"/>
              <w:highlight w:val="yellow"/>
            </w:rPr>
            <m:t>σ</m:t>
          </m:r>
          <m:d>
            <m:dPr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yellow"/>
                    </w:rPr>
                    <m:t>t</m:t>
                  </m:r>
                </m:e>
              </m:d>
              <m:r>
                <w:rPr>
                  <w:rFonts w:ascii="Cambria Math" w:hAnsi="Cambria Math"/>
                  <w:highlight w:val="yellow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W</m:t>
                  </m:r>
                </m:e>
              </m:acc>
            </m:e>
          </m:d>
        </m:oMath>
      </m:oMathPara>
    </w:p>
    <w:p w14:paraId="7A0B7B4F" w14:textId="77777777" w:rsidR="009A0756" w:rsidRDefault="009A0756" w:rsidP="009A0756">
      <w:pPr>
        <w:bidi w:val="0"/>
        <w:rPr>
          <w:rFonts w:eastAsiaTheme="minorEastAsia"/>
        </w:rPr>
      </w:pPr>
    </w:p>
    <w:p w14:paraId="77BAAD10" w14:textId="4F8E2D42" w:rsidR="009A0756" w:rsidRDefault="009A0756" w:rsidP="009A0756">
      <w:pPr>
        <w:bidi w:val="0"/>
        <w:rPr>
          <w:rFonts w:eastAsiaTheme="minorEastAsia"/>
        </w:rPr>
      </w:pPr>
    </w:p>
    <w:p w14:paraId="1C6B0CED" w14:textId="51DBB2AB" w:rsidR="009A0756" w:rsidRDefault="009A0756" w:rsidP="009A0756">
      <w:pPr>
        <w:bidi w:val="0"/>
        <w:rPr>
          <w:rFonts w:eastAsiaTheme="minorEastAsia"/>
        </w:rPr>
      </w:pPr>
    </w:p>
    <w:p w14:paraId="74622A67" w14:textId="75019AEA" w:rsidR="009A0756" w:rsidRDefault="009A0756" w:rsidP="009A0756">
      <w:pPr>
        <w:bidi w:val="0"/>
        <w:rPr>
          <w:rFonts w:eastAsiaTheme="minorEastAsia"/>
        </w:rPr>
      </w:pPr>
    </w:p>
    <w:p w14:paraId="59A0F99E" w14:textId="77777777" w:rsidR="009A0756" w:rsidRPr="00515C81" w:rsidRDefault="009A0756" w:rsidP="009A0756">
      <w:pPr>
        <w:bidi w:val="0"/>
        <w:rPr>
          <w:rFonts w:eastAsiaTheme="minorEastAsia"/>
        </w:rPr>
      </w:pPr>
    </w:p>
    <w:p w14:paraId="2863EF47" w14:textId="1CDF41E0" w:rsidR="00515C81" w:rsidRDefault="00515C81" w:rsidP="00515C81">
      <w:pPr>
        <w:bidi w:val="0"/>
        <w:rPr>
          <w:rFonts w:eastAsiaTheme="minorEastAsia"/>
        </w:rPr>
      </w:pPr>
    </w:p>
    <w:p w14:paraId="3BEEF901" w14:textId="398D10E3" w:rsidR="00515C81" w:rsidRPr="00863277" w:rsidRDefault="00515C81" w:rsidP="00515C81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r>
                <w:rPr>
                  <w:rFonts w:ascii="Cambria Math" w:eastAsiaTheme="minorEastAsia" w:hAnsi="Cambria Math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</m:d>
                </m:sub>
              </m:sSub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W</m:t>
              </m:r>
            </m:e>
          </m:acc>
        </m:oMath>
      </m:oMathPara>
    </w:p>
    <w:p w14:paraId="73CDB87E" w14:textId="362BA66C" w:rsidR="00863277" w:rsidRDefault="00863277" w:rsidP="00863277">
      <w:pPr>
        <w:bidi w:val="0"/>
        <w:rPr>
          <w:rFonts w:eastAsiaTheme="minorEastAsia"/>
        </w:rPr>
      </w:pPr>
    </w:p>
    <w:p w14:paraId="2C2BCD98" w14:textId="116BB251" w:rsidR="00863277" w:rsidRPr="007E26AD" w:rsidRDefault="00863277" w:rsidP="0086327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[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]</m:t>
              </m:r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</m:oMath>
      </m:oMathPara>
    </w:p>
    <w:p w14:paraId="6BA47BF4" w14:textId="795BE798" w:rsidR="007E26AD" w:rsidRPr="007E26AD" w:rsidRDefault="007E26AD" w:rsidP="007E26AD">
      <w:pPr>
        <w:bidi w:val="0"/>
        <w:rPr>
          <w:rFonts w:eastAsiaTheme="minorEastAsia" w:hint="cs"/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L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77EC094E" w14:textId="2B4DEBE8" w:rsidR="007E26AD" w:rsidRPr="007E26AD" w:rsidRDefault="007E26AD" w:rsidP="007E26AD">
      <w:pPr>
        <w:bidi w:val="0"/>
        <w:rPr>
          <w:rFonts w:eastAsiaTheme="minorEastAsia" w:hint="cs"/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̃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</m:acc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3EB38B8" w14:textId="4A2EA00E" w:rsidR="007E26AD" w:rsidRDefault="007E26AD" w:rsidP="00863277">
      <w:pPr>
        <w:bidi w:val="0"/>
        <w:rPr>
          <w:rFonts w:eastAsiaTheme="minorEastAsia"/>
          <w:i/>
        </w:rPr>
      </w:pPr>
      <m:oMathPara>
        <m:oMath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V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V</m:t>
          </m:r>
          <m:r>
            <w:rPr>
              <w:rFonts w:ascii="Cambria Math" w:eastAsiaTheme="minorEastAsia" w:hAnsi="Cambria Math"/>
            </w:rPr>
            <m:t>-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V</m:t>
              </m:r>
            </m:e>
          </m:acc>
        </m:oMath>
      </m:oMathPara>
    </w:p>
    <w:p w14:paraId="346E2C96" w14:textId="77777777" w:rsidR="009D5A9D" w:rsidRPr="007E26AD" w:rsidRDefault="009D5A9D" w:rsidP="009D5A9D">
      <w:pPr>
        <w:bidi w:val="0"/>
        <w:rPr>
          <w:rFonts w:eastAsiaTheme="minorEastAsia" w:hint="cs"/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̃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</m:acc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082B15B2" w14:textId="1902D8EC" w:rsidR="007E26AD" w:rsidRPr="009D5A9D" w:rsidRDefault="009D5A9D" w:rsidP="007E26AD">
      <w:pPr>
        <w:bidi w:val="0"/>
        <w:rPr>
          <w:rFonts w:eastAsiaTheme="minorEastAsia"/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</m:oMath>
      </m:oMathPara>
    </w:p>
    <w:p w14:paraId="04B0382E" w14:textId="542F3094" w:rsidR="009D5A9D" w:rsidRDefault="009D5A9D" w:rsidP="009D5A9D">
      <w:pPr>
        <w:bidi w:val="0"/>
        <w:rPr>
          <w:rFonts w:eastAsiaTheme="minorEastAsia"/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̃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,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</m:oMath>
      </m:oMathPara>
    </w:p>
    <w:p w14:paraId="1D489606" w14:textId="77777777" w:rsidR="009D5A9D" w:rsidRDefault="009D5A9D" w:rsidP="009D5A9D">
      <w:pPr>
        <w:bidi w:val="0"/>
        <w:rPr>
          <w:rFonts w:eastAsiaTheme="minorEastAsia"/>
          <w:i/>
        </w:rPr>
      </w:pPr>
    </w:p>
    <w:p w14:paraId="04652A75" w14:textId="1443C5A9" w:rsidR="00863277" w:rsidRPr="00863277" w:rsidRDefault="002E1D2E" w:rsidP="007E26AD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</m:oMath>
      </m:oMathPara>
    </w:p>
    <w:p w14:paraId="4282E68C" w14:textId="4304194B" w:rsidR="00863277" w:rsidRPr="009D5A9D" w:rsidRDefault="00863277" w:rsidP="00863277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</m:acc>
            </m:e>
          </m:acc>
          <m:r>
            <w:rPr>
              <w:rFonts w:ascii="Cambria Math" w:eastAsiaTheme="minorEastAsia" w:hAnsi="Cambria Math"/>
            </w:rPr>
            <m:t>=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</m:acc>
            </m:den>
          </m:f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</m:oMath>
      </m:oMathPara>
    </w:p>
    <w:p w14:paraId="1CFA712D" w14:textId="72491A34" w:rsidR="009D5A9D" w:rsidRPr="007E26AD" w:rsidRDefault="009D5A9D" w:rsidP="009D5A9D">
      <w:pPr>
        <w:bidi w:val="0"/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</m:acc>
            </m:e>
          </m:acc>
          <m:r>
            <w:rPr>
              <w:rFonts w:ascii="Cambria Math" w:eastAsiaTheme="minorEastAsia" w:hAnsi="Cambria Math"/>
            </w:rPr>
            <m:t>=-</m:t>
          </m:r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</m:acc>
            </m:e>
          </m:acc>
          <m:r>
            <w:rPr>
              <w:rFonts w:ascii="Cambria Math" w:eastAsiaTheme="minorEastAsia" w:hAnsi="Cambria Math"/>
            </w:rPr>
            <m:t>=</m:t>
          </m:r>
        </m:oMath>
      </m:oMathPara>
    </w:p>
    <w:p w14:paraId="1876A98D" w14:textId="76ADC132" w:rsidR="007E26AD" w:rsidRPr="007E26AD" w:rsidRDefault="007E26AD" w:rsidP="007E26AD">
      <w:pPr>
        <w:bidi w:val="0"/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02D98FD5" w14:textId="252D1C64" w:rsidR="007E26AD" w:rsidRPr="0067504E" w:rsidRDefault="007E26AD" w:rsidP="007E26AD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</m:oMath>
      </m:oMathPara>
    </w:p>
    <w:p w14:paraId="4AA54CDF" w14:textId="4F691DEA" w:rsidR="00863277" w:rsidRPr="007E26AD" w:rsidRDefault="007E26AD" w:rsidP="0086327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</m:oMath>
      </m:oMathPara>
    </w:p>
    <w:p w14:paraId="30B7CCB1" w14:textId="2F361CF2" w:rsidR="007E26AD" w:rsidRPr="00863277" w:rsidRDefault="007E26AD" w:rsidP="007E26AD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</m:t>
          </m:r>
          <m:r>
            <w:rPr>
              <w:rFonts w:ascii="Cambria Math" w:eastAsiaTheme="minorEastAsia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ctrlPr>
                <w:rPr>
                  <w:rFonts w:ascii="Cambria Math" w:hAnsi="Cambria Math"/>
                </w:rPr>
              </m:ctrlP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</m:sub>
          </m:sSub>
          <m:r>
            <w:rPr>
              <w:rFonts w:ascii="Cambria Math" w:hAnsi="Cambria Math"/>
            </w:rPr>
            <m:t>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/>
          </m:d>
          <m:r>
            <w:rPr>
              <w:rFonts w:ascii="Cambria Math" w:eastAsiaTheme="minorEastAsia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d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,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</m:oMath>
      </m:oMathPara>
    </w:p>
    <w:p w14:paraId="0EAD7D97" w14:textId="77777777" w:rsidR="007E26AD" w:rsidRPr="00371CF7" w:rsidRDefault="007E26AD" w:rsidP="007E26AD">
      <w:pPr>
        <w:bidi w:val="0"/>
        <w:rPr>
          <w:rFonts w:eastAsiaTheme="minorEastAsia"/>
        </w:rPr>
      </w:pPr>
    </w:p>
    <w:p w14:paraId="46417882" w14:textId="5519EB53" w:rsidR="00863277" w:rsidRPr="0017590B" w:rsidRDefault="00863277" w:rsidP="00863277">
      <w:pPr>
        <w:bidi w:val="0"/>
        <w:rPr>
          <w:rFonts w:eastAsiaTheme="minorEastAsia"/>
        </w:rPr>
      </w:pPr>
    </w:p>
    <w:p w14:paraId="61FBAA78" w14:textId="77777777" w:rsidR="0017590B" w:rsidRPr="006B07D7" w:rsidRDefault="0017590B" w:rsidP="0017590B">
      <w:pPr>
        <w:bidi w:val="0"/>
        <w:rPr>
          <w:rFonts w:eastAsiaTheme="minorEastAsia"/>
        </w:rPr>
      </w:pPr>
    </w:p>
    <w:p w14:paraId="180DF8F2" w14:textId="77777777" w:rsidR="0017590B" w:rsidRPr="002552BF" w:rsidRDefault="0017590B" w:rsidP="0017590B">
      <w:pPr>
        <w:bidi w:val="0"/>
        <w:rPr>
          <w:rFonts w:eastAsiaTheme="minorEastAsia"/>
        </w:rPr>
      </w:pPr>
    </w:p>
    <w:p w14:paraId="553AE690" w14:textId="77777777" w:rsidR="008D3984" w:rsidRPr="00402F7F" w:rsidRDefault="008D3984" w:rsidP="008D3984">
      <w:pPr>
        <w:bidi w:val="0"/>
        <w:rPr>
          <w:rFonts w:eastAsiaTheme="minorEastAsia"/>
        </w:rPr>
      </w:pPr>
    </w:p>
    <w:p w14:paraId="1E3836D5" w14:textId="77777777" w:rsidR="00402F7F" w:rsidRPr="009464A9" w:rsidRDefault="00402F7F" w:rsidP="00402F7F">
      <w:pPr>
        <w:bidi w:val="0"/>
        <w:rPr>
          <w:rFonts w:eastAsiaTheme="minorEastAsia"/>
        </w:rPr>
      </w:pPr>
    </w:p>
    <w:p w14:paraId="13BBF0E2" w14:textId="77777777" w:rsidR="001F4983" w:rsidRPr="00780E79" w:rsidRDefault="001F4983" w:rsidP="001F4983">
      <w:pPr>
        <w:bidi w:val="0"/>
        <w:jc w:val="center"/>
        <w:rPr>
          <w:rFonts w:eastAsiaTheme="minorEastAsia"/>
        </w:rPr>
      </w:pPr>
    </w:p>
    <w:p w14:paraId="01EFA053" w14:textId="77777777" w:rsidR="006B07D7" w:rsidRPr="00780E79" w:rsidRDefault="006B07D7" w:rsidP="006B07D7">
      <w:pPr>
        <w:bidi w:val="0"/>
        <w:rPr>
          <w:rFonts w:eastAsiaTheme="minorEastAsia"/>
        </w:rPr>
      </w:pPr>
    </w:p>
    <w:p w14:paraId="3561AAF5" w14:textId="77777777" w:rsidR="00780E79" w:rsidRPr="003B0540" w:rsidRDefault="00780E79" w:rsidP="00780E79">
      <w:pPr>
        <w:bidi w:val="0"/>
        <w:rPr>
          <w:rFonts w:eastAsiaTheme="minorEastAsia"/>
          <w:rtl/>
        </w:rPr>
      </w:pPr>
    </w:p>
    <w:p w14:paraId="42B26A1D" w14:textId="77777777" w:rsidR="00266D94" w:rsidRPr="003D4E07" w:rsidRDefault="00266D94" w:rsidP="00266D94">
      <w:pPr>
        <w:bidi w:val="0"/>
        <w:rPr>
          <w:rFonts w:eastAsiaTheme="minorEastAsia"/>
        </w:rPr>
      </w:pPr>
    </w:p>
    <w:p w14:paraId="3AFE8070" w14:textId="77777777" w:rsidR="003D4E07" w:rsidRPr="003D4E07" w:rsidRDefault="003D4E07" w:rsidP="003D4E07">
      <w:pPr>
        <w:bidi w:val="0"/>
        <w:rPr>
          <w:rFonts w:eastAsiaTheme="minorEastAsia"/>
        </w:rPr>
      </w:pPr>
    </w:p>
    <w:p w14:paraId="26961B20" w14:textId="77777777" w:rsidR="003D4E07" w:rsidRPr="003D4E07" w:rsidRDefault="003D4E07" w:rsidP="003D4E07">
      <w:pPr>
        <w:bidi w:val="0"/>
        <w:rPr>
          <w:rFonts w:eastAsiaTheme="minorEastAsia"/>
        </w:rPr>
      </w:pPr>
    </w:p>
    <w:sectPr w:rsidR="003D4E07" w:rsidRPr="003D4E07" w:rsidSect="00CE257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szQ2szQ1szQzNTdR0lEKTi0uzszPAykwrgUABmTE0ywAAAA="/>
  </w:docVars>
  <w:rsids>
    <w:rsidRoot w:val="008106E9"/>
    <w:rsid w:val="0017590B"/>
    <w:rsid w:val="001F4983"/>
    <w:rsid w:val="002274A7"/>
    <w:rsid w:val="002552BF"/>
    <w:rsid w:val="00266D94"/>
    <w:rsid w:val="002E1D2E"/>
    <w:rsid w:val="00350E94"/>
    <w:rsid w:val="00371CF7"/>
    <w:rsid w:val="003A4A4F"/>
    <w:rsid w:val="003B0540"/>
    <w:rsid w:val="003B2E42"/>
    <w:rsid w:val="003D4E07"/>
    <w:rsid w:val="00402F7F"/>
    <w:rsid w:val="00411F74"/>
    <w:rsid w:val="004750ED"/>
    <w:rsid w:val="00484491"/>
    <w:rsid w:val="00515C81"/>
    <w:rsid w:val="00584246"/>
    <w:rsid w:val="005C24F7"/>
    <w:rsid w:val="005D0E2B"/>
    <w:rsid w:val="00615922"/>
    <w:rsid w:val="00672252"/>
    <w:rsid w:val="006740A9"/>
    <w:rsid w:val="0067504E"/>
    <w:rsid w:val="006B07D7"/>
    <w:rsid w:val="00721D83"/>
    <w:rsid w:val="00765C66"/>
    <w:rsid w:val="007756F5"/>
    <w:rsid w:val="00780E79"/>
    <w:rsid w:val="007E26AD"/>
    <w:rsid w:val="008106E9"/>
    <w:rsid w:val="00863277"/>
    <w:rsid w:val="008A2098"/>
    <w:rsid w:val="008B6237"/>
    <w:rsid w:val="008D3984"/>
    <w:rsid w:val="009464A9"/>
    <w:rsid w:val="009A0756"/>
    <w:rsid w:val="009C52C2"/>
    <w:rsid w:val="009D5A9D"/>
    <w:rsid w:val="009F0304"/>
    <w:rsid w:val="00AD2678"/>
    <w:rsid w:val="00C6787D"/>
    <w:rsid w:val="00CE2577"/>
    <w:rsid w:val="00D1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6EFD9"/>
  <w15:docId w15:val="{4E171DC4-61D3-4C06-B7B4-B025598E8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06E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6</TotalTime>
  <Pages>7</Pages>
  <Words>1088</Words>
  <Characters>620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Beigi</dc:creator>
  <cp:keywords/>
  <dc:description/>
  <cp:lastModifiedBy>Alireza Beigi</cp:lastModifiedBy>
  <cp:revision>5</cp:revision>
  <dcterms:created xsi:type="dcterms:W3CDTF">2022-12-09T14:22:00Z</dcterms:created>
  <dcterms:modified xsi:type="dcterms:W3CDTF">2022-12-22T01:55:00Z</dcterms:modified>
</cp:coreProperties>
</file>